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FBE7A" w14:textId="77777777" w:rsidR="00872905" w:rsidRPr="00DF74B8" w:rsidRDefault="00BA2E9F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8100CD" w:rsidRPr="00DF74B8">
        <w:rPr>
          <w:rFonts w:ascii="Helvetica" w:hAnsi="Helvetica" w:cs="Arial"/>
          <w:sz w:val="20"/>
          <w:szCs w:val="24"/>
          <w:lang w:val="lt-LT"/>
        </w:rPr>
        <w:t xml:space="preserve">Junginys, kurio formulė: </w:t>
      </w:r>
    </w:p>
    <w:p w14:paraId="3ED4E3BD" w14:textId="18EA48D7" w:rsidR="00872905" w:rsidRPr="00DF74B8" w:rsidRDefault="00000000" w:rsidP="00DF74B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pict w14:anchorId="1200129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7.3pt;height:135.55pt">
            <v:imagedata r:id="rId6" o:title=""/>
          </v:shape>
        </w:pict>
      </w:r>
    </w:p>
    <w:p w14:paraId="74DFF581" w14:textId="2A2E64AF" w:rsidR="008100CD" w:rsidRPr="00DF74B8" w:rsidRDefault="008100CD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skirtas naudoti</w:t>
      </w:r>
      <w:r w:rsidR="00BA4CF8" w:rsidRPr="00DF74B8">
        <w:rPr>
          <w:rFonts w:ascii="Helvetica" w:hAnsi="Helvetica" w:cs="Arial"/>
          <w:sz w:val="20"/>
          <w:szCs w:val="24"/>
          <w:lang w:val="lt-LT"/>
        </w:rPr>
        <w:t>, taikant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A4CF8" w:rsidRPr="00DF74B8">
        <w:rPr>
          <w:rFonts w:ascii="Helvetica" w:hAnsi="Helvetica" w:cs="Arial"/>
          <w:sz w:val="20"/>
          <w:szCs w:val="24"/>
          <w:lang w:val="lt-LT"/>
        </w:rPr>
        <w:t>savaiminio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 tremoro gydymo būd</w:t>
      </w:r>
      <w:r w:rsidR="00BA4CF8" w:rsidRPr="00DF74B8">
        <w:rPr>
          <w:rFonts w:ascii="Helvetica" w:hAnsi="Helvetica" w:cs="Arial"/>
          <w:sz w:val="20"/>
          <w:szCs w:val="24"/>
          <w:lang w:val="lt-LT"/>
        </w:rPr>
        <w:t>ą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 subjektui, kuriam to reikia, apimantį junginio </w:t>
      </w:r>
      <w:r w:rsidR="00A05FE3" w:rsidRPr="00DF74B8">
        <w:rPr>
          <w:rFonts w:ascii="Helvetica" w:hAnsi="Helvetica" w:cs="Arial"/>
          <w:sz w:val="20"/>
          <w:szCs w:val="24"/>
          <w:lang w:val="lt-LT"/>
        </w:rPr>
        <w:t>įvedimą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 subjektui.</w:t>
      </w:r>
    </w:p>
    <w:p w14:paraId="58C804B3" w14:textId="77777777" w:rsidR="00872905" w:rsidRPr="00DF74B8" w:rsidRDefault="00872905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7D75D8" w14:textId="78702955" w:rsidR="008100CD" w:rsidRP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2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Junginys, skirtas naudoti pagal 1 punktą, kur junginys yra </w:t>
      </w:r>
      <w:r w:rsidR="00A05FE3" w:rsidRPr="00DF74B8">
        <w:rPr>
          <w:rFonts w:ascii="Helvetica" w:hAnsi="Helvetica" w:cs="Arial"/>
          <w:sz w:val="20"/>
          <w:szCs w:val="24"/>
          <w:lang w:val="lt-LT"/>
        </w:rPr>
        <w:t>įvedamas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 per burną, po oda, į veną arba į raumenis.</w:t>
      </w:r>
    </w:p>
    <w:p w14:paraId="73957EE7" w14:textId="77777777" w:rsidR="00872905" w:rsidRPr="00DF74B8" w:rsidRDefault="00872905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EC0D98" w14:textId="65C15886" w:rsidR="008100CD" w:rsidRP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3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Junginys, skirtas naudoti pagal 1 punktą, kur junginys yra </w:t>
      </w:r>
      <w:r w:rsidR="00A05FE3" w:rsidRPr="00DF74B8">
        <w:rPr>
          <w:rFonts w:ascii="Helvetica" w:hAnsi="Helvetica" w:cs="Arial"/>
          <w:sz w:val="20"/>
          <w:szCs w:val="24"/>
          <w:lang w:val="lt-LT"/>
        </w:rPr>
        <w:t>įvedamas pastoviai</w:t>
      </w:r>
      <w:r w:rsidRPr="00DF74B8">
        <w:rPr>
          <w:rFonts w:ascii="Helvetica" w:hAnsi="Helvetica" w:cs="Arial"/>
          <w:sz w:val="20"/>
          <w:szCs w:val="24"/>
          <w:lang w:val="lt-LT"/>
        </w:rPr>
        <w:t>.</w:t>
      </w:r>
    </w:p>
    <w:p w14:paraId="456AFF26" w14:textId="77777777" w:rsidR="00872905" w:rsidRPr="00DF74B8" w:rsidRDefault="00872905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6EFD9F4" w14:textId="0DA3EE37" w:rsidR="008100CD" w:rsidRP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4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Junginys, skirtas naudoti pagal 2 punktą, kur junginys yra </w:t>
      </w:r>
      <w:r w:rsidR="00A05FE3" w:rsidRPr="00DF74B8">
        <w:rPr>
          <w:rFonts w:ascii="Helvetica" w:hAnsi="Helvetica" w:cs="Arial"/>
          <w:sz w:val="20"/>
          <w:szCs w:val="24"/>
          <w:lang w:val="lt-LT"/>
        </w:rPr>
        <w:t xml:space="preserve">įvedamas </w:t>
      </w:r>
      <w:r w:rsidRPr="00DF74B8">
        <w:rPr>
          <w:rFonts w:ascii="Helvetica" w:hAnsi="Helvetica" w:cs="Arial"/>
          <w:sz w:val="20"/>
          <w:szCs w:val="24"/>
          <w:lang w:val="lt-LT"/>
        </w:rPr>
        <w:t>per burną.</w:t>
      </w:r>
    </w:p>
    <w:p w14:paraId="4171EA90" w14:textId="77777777" w:rsidR="00872905" w:rsidRPr="00DF74B8" w:rsidRDefault="00872905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A1E8F4" w14:textId="0391D548" w:rsidR="008100CD" w:rsidRP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5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>Junginys, skirtas naudoti pagal 2 punktą, kur junginys yra įvedamas į veną.</w:t>
      </w:r>
    </w:p>
    <w:p w14:paraId="4F509D4D" w14:textId="77777777" w:rsidR="00872905" w:rsidRPr="00DF74B8" w:rsidRDefault="00872905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CDADAB" w14:textId="19929B81" w:rsidR="00012BC7" w:rsidRP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6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Farmaciniu požiūriu priimtina </w:t>
      </w:r>
      <w:r w:rsidR="00A05FE3" w:rsidRPr="00DF74B8">
        <w:rPr>
          <w:rFonts w:ascii="Helvetica" w:hAnsi="Helvetica" w:cs="Arial"/>
          <w:sz w:val="20"/>
          <w:szCs w:val="24"/>
          <w:lang w:val="lt-LT"/>
        </w:rPr>
        <w:t xml:space="preserve">druska 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junginio, kurio formulė: </w:t>
      </w:r>
    </w:p>
    <w:p w14:paraId="78BCE521" w14:textId="3831C198" w:rsidR="00012BC7" w:rsidRPr="00DF74B8" w:rsidRDefault="00000000" w:rsidP="00DF74B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pict w14:anchorId="5F410E83">
          <v:shape id="_x0000_i1026" type="#_x0000_t75" style="width:137.3pt;height:136.8pt">
            <v:imagedata r:id="rId7" o:title=""/>
          </v:shape>
        </w:pict>
      </w:r>
    </w:p>
    <w:p w14:paraId="3FFD24E5" w14:textId="4546AFA1" w:rsidR="008100CD" w:rsidRPr="00DF74B8" w:rsidRDefault="00A05FE3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skirtas naudoti, taikant savaiminio tremoro gydymo būdą subjektui, kuriam to reikia, apimantį</w:t>
      </w:r>
      <w:r w:rsidR="008100CD" w:rsidRPr="00DF74B8">
        <w:rPr>
          <w:rFonts w:ascii="Helvetica" w:hAnsi="Helvetica" w:cs="Arial"/>
          <w:sz w:val="20"/>
          <w:szCs w:val="24"/>
          <w:lang w:val="lt-LT"/>
        </w:rPr>
        <w:t xml:space="preserve"> farmaciniu požiūriu priimtinos junginio druskos </w:t>
      </w:r>
      <w:r w:rsidRPr="00DF74B8">
        <w:rPr>
          <w:rFonts w:ascii="Helvetica" w:hAnsi="Helvetica" w:cs="Arial"/>
          <w:sz w:val="20"/>
          <w:szCs w:val="24"/>
          <w:lang w:val="lt-LT"/>
        </w:rPr>
        <w:t>įvedimą subjektui</w:t>
      </w:r>
      <w:r w:rsidR="008100CD" w:rsidRPr="00DF74B8">
        <w:rPr>
          <w:rFonts w:ascii="Helvetica" w:hAnsi="Helvetica" w:cs="Arial"/>
          <w:sz w:val="20"/>
          <w:szCs w:val="24"/>
          <w:lang w:val="lt-LT"/>
        </w:rPr>
        <w:t>.</w:t>
      </w:r>
    </w:p>
    <w:p w14:paraId="06D04EE2" w14:textId="77777777" w:rsidR="00872905" w:rsidRPr="00DF74B8" w:rsidRDefault="00872905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584A560" w14:textId="708868B3" w:rsidR="008100CD" w:rsidRP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7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Farmaciniu požiūriu priimtina druska, skirta naudoti pagal 6 punktą, kur farmaciniu požiūriu priimtina druska yra </w:t>
      </w:r>
      <w:r w:rsidR="00756DE0" w:rsidRPr="00DF74B8">
        <w:rPr>
          <w:rFonts w:ascii="Helvetica" w:hAnsi="Helvetica" w:cs="Arial"/>
          <w:sz w:val="20"/>
          <w:szCs w:val="24"/>
          <w:lang w:val="lt-LT"/>
        </w:rPr>
        <w:t>įvedama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 per burną, po oda, į veną arba į raumenis.</w:t>
      </w:r>
    </w:p>
    <w:p w14:paraId="66A99A52" w14:textId="77777777" w:rsidR="00872905" w:rsidRPr="00DF74B8" w:rsidRDefault="00872905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F2597A" w14:textId="13265AE3" w:rsidR="008100CD" w:rsidRP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8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Farmaciniu požiūriu priimtina druska, skirta naudoti pagal 6 punktą, kur farmaciniu požiūriu priimtina druska </w:t>
      </w:r>
      <w:r w:rsidR="00490D1C" w:rsidRPr="00DF74B8">
        <w:rPr>
          <w:rFonts w:ascii="Helvetica" w:hAnsi="Helvetica" w:cs="Arial"/>
          <w:sz w:val="20"/>
          <w:szCs w:val="24"/>
          <w:lang w:val="lt-LT"/>
        </w:rPr>
        <w:t>yra įvedama pastoviai</w:t>
      </w:r>
      <w:r w:rsidRPr="00DF74B8">
        <w:rPr>
          <w:rFonts w:ascii="Helvetica" w:hAnsi="Helvetica" w:cs="Arial"/>
          <w:sz w:val="20"/>
          <w:szCs w:val="24"/>
          <w:lang w:val="lt-LT"/>
        </w:rPr>
        <w:t>.</w:t>
      </w:r>
    </w:p>
    <w:p w14:paraId="31FEF829" w14:textId="77777777" w:rsidR="00872905" w:rsidRPr="00DF74B8" w:rsidRDefault="00872905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9392CB4" w14:textId="65901991" w:rsidR="008100CD" w:rsidRP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9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Farmaciniu požiūriu priimtina druska, skirta naudoti pagal 7 punktą, kur farmaciniu požiūriu priimtina druska yra </w:t>
      </w:r>
      <w:r w:rsidR="00490D1C" w:rsidRPr="00DF74B8">
        <w:rPr>
          <w:rFonts w:ascii="Helvetica" w:hAnsi="Helvetica" w:cs="Arial"/>
          <w:sz w:val="20"/>
          <w:szCs w:val="24"/>
          <w:lang w:val="lt-LT"/>
        </w:rPr>
        <w:t xml:space="preserve">įvedama </w:t>
      </w:r>
      <w:r w:rsidRPr="00DF74B8">
        <w:rPr>
          <w:rFonts w:ascii="Helvetica" w:hAnsi="Helvetica" w:cs="Arial"/>
          <w:sz w:val="20"/>
          <w:szCs w:val="24"/>
          <w:lang w:val="lt-LT"/>
        </w:rPr>
        <w:t>per burną.</w:t>
      </w:r>
    </w:p>
    <w:p w14:paraId="20EDC783" w14:textId="77777777" w:rsidR="00872905" w:rsidRPr="00DF74B8" w:rsidRDefault="00872905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1AC4A26" w14:textId="629403DA" w:rsidR="008100CD" w:rsidRP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lastRenderedPageBreak/>
        <w:t>10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Farmaciniu požiūriu priimtina druska, skirta naudoti pagal 7 punktą, kur farmaciniu požiūriu priimtina druska yra </w:t>
      </w:r>
      <w:r w:rsidR="00490D1C" w:rsidRPr="00DF74B8">
        <w:rPr>
          <w:rFonts w:ascii="Helvetica" w:hAnsi="Helvetica" w:cs="Arial"/>
          <w:sz w:val="20"/>
          <w:szCs w:val="24"/>
          <w:lang w:val="lt-LT"/>
        </w:rPr>
        <w:t xml:space="preserve">įvedama </w:t>
      </w:r>
      <w:r w:rsidRPr="00DF74B8">
        <w:rPr>
          <w:rFonts w:ascii="Helvetica" w:hAnsi="Helvetica" w:cs="Arial"/>
          <w:sz w:val="20"/>
          <w:szCs w:val="24"/>
          <w:lang w:val="lt-LT"/>
        </w:rPr>
        <w:t>į veną.</w:t>
      </w:r>
    </w:p>
    <w:p w14:paraId="31C9A709" w14:textId="77777777" w:rsidR="00872905" w:rsidRPr="00DF74B8" w:rsidRDefault="00872905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3707120" w14:textId="77777777" w:rsidR="00012BC7" w:rsidRP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11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Farmacinė kompozicija, apimanti junginį, kurio formulė: </w:t>
      </w:r>
    </w:p>
    <w:p w14:paraId="44A6AE44" w14:textId="04577D49" w:rsidR="00012BC7" w:rsidRPr="00DF74B8" w:rsidRDefault="00000000" w:rsidP="00DF74B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pict w14:anchorId="303289DD">
          <v:shape id="_x0000_i1027" type="#_x0000_t75" style="width:141pt;height:139.3pt">
            <v:imagedata r:id="rId8" o:title=""/>
          </v:shape>
        </w:pict>
      </w:r>
    </w:p>
    <w:p w14:paraId="69DD791B" w14:textId="5BA53F88" w:rsidR="008100CD" w:rsidRPr="00DF74B8" w:rsidRDefault="008100CD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ir farmaciniu požiūriu priimtiną pagalbinę medžiagą, skirta</w:t>
      </w:r>
      <w:r w:rsidR="00490D1C" w:rsidRPr="00DF74B8">
        <w:rPr>
          <w:rFonts w:ascii="Helvetica" w:hAnsi="Helvetica" w:cs="Arial"/>
          <w:sz w:val="20"/>
          <w:szCs w:val="24"/>
          <w:lang w:val="lt-LT"/>
        </w:rPr>
        <w:t xml:space="preserve"> naudoti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90D1C" w:rsidRPr="00DF74B8">
        <w:rPr>
          <w:rFonts w:ascii="Helvetica" w:hAnsi="Helvetica" w:cs="Arial"/>
          <w:sz w:val="20"/>
          <w:szCs w:val="24"/>
          <w:lang w:val="lt-LT"/>
        </w:rPr>
        <w:t xml:space="preserve">taikant savaiminio tremoro gydymo būdą subjektui, kuriam to reikia, apimantį </w:t>
      </w:r>
      <w:r w:rsidR="00D56FC0" w:rsidRPr="00DF74B8">
        <w:rPr>
          <w:rFonts w:ascii="Helvetica" w:hAnsi="Helvetica" w:cs="Arial"/>
          <w:sz w:val="20"/>
          <w:szCs w:val="24"/>
          <w:lang w:val="lt-LT"/>
        </w:rPr>
        <w:t>kompozicijos</w:t>
      </w:r>
      <w:r w:rsidR="00490D1C" w:rsidRPr="00DF74B8">
        <w:rPr>
          <w:rFonts w:ascii="Helvetica" w:hAnsi="Helvetica" w:cs="Arial"/>
          <w:sz w:val="20"/>
          <w:szCs w:val="24"/>
          <w:lang w:val="lt-LT"/>
        </w:rPr>
        <w:t xml:space="preserve"> įvedimą subjektui</w:t>
      </w:r>
      <w:r w:rsidRPr="00DF74B8">
        <w:rPr>
          <w:rFonts w:ascii="Helvetica" w:hAnsi="Helvetica" w:cs="Arial"/>
          <w:sz w:val="20"/>
          <w:szCs w:val="24"/>
          <w:lang w:val="lt-LT"/>
        </w:rPr>
        <w:t>.</w:t>
      </w:r>
    </w:p>
    <w:p w14:paraId="426AE9C7" w14:textId="77777777" w:rsidR="00872905" w:rsidRPr="00DF74B8" w:rsidRDefault="00872905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D751AF" w14:textId="06923435" w:rsidR="008100CD" w:rsidRP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12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>Farmacinė kompozicija, skirta naudoti pagal 11 punktą, kur farmacinė kompozicija yra įvedama per burną, po oda, į veną arba į raumenis.</w:t>
      </w:r>
    </w:p>
    <w:p w14:paraId="68E9EBB0" w14:textId="77777777" w:rsidR="00872905" w:rsidRPr="00DF74B8" w:rsidRDefault="00872905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62EE096" w14:textId="16ED24E3" w:rsidR="008100CD" w:rsidRP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13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Farmacinė kompozicija, skirta naudoti pagal 11 punktą, kur farmacinė kompozicija yra </w:t>
      </w:r>
      <w:r w:rsidR="00490D1C" w:rsidRPr="00DF74B8">
        <w:rPr>
          <w:rFonts w:ascii="Helvetica" w:hAnsi="Helvetica" w:cs="Arial"/>
          <w:sz w:val="20"/>
          <w:szCs w:val="24"/>
          <w:lang w:val="lt-LT"/>
        </w:rPr>
        <w:t>įvedama pastoviai</w:t>
      </w:r>
      <w:r w:rsidRPr="00DF74B8">
        <w:rPr>
          <w:rFonts w:ascii="Helvetica" w:hAnsi="Helvetica" w:cs="Arial"/>
          <w:sz w:val="20"/>
          <w:szCs w:val="24"/>
          <w:lang w:val="lt-LT"/>
        </w:rPr>
        <w:t>.</w:t>
      </w:r>
    </w:p>
    <w:p w14:paraId="694B02CB" w14:textId="77777777" w:rsidR="00872905" w:rsidRPr="00DF74B8" w:rsidRDefault="00872905" w:rsidP="00DF74B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592FDF8" w14:textId="77777777" w:rsid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14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 xml:space="preserve">Farmacinė kompozicija, skirta naudoti pagal 12 punktą, kur farmacinė kompozicija yra </w:t>
      </w:r>
      <w:r w:rsidR="00490D1C" w:rsidRPr="00DF74B8">
        <w:rPr>
          <w:rFonts w:ascii="Helvetica" w:hAnsi="Helvetica" w:cs="Arial"/>
          <w:sz w:val="20"/>
          <w:szCs w:val="24"/>
          <w:lang w:val="lt-LT"/>
        </w:rPr>
        <w:t xml:space="preserve">įvedama </w:t>
      </w:r>
      <w:r w:rsidRPr="00DF74B8">
        <w:rPr>
          <w:rFonts w:ascii="Helvetica" w:hAnsi="Helvetica" w:cs="Arial"/>
          <w:sz w:val="20"/>
          <w:szCs w:val="24"/>
          <w:lang w:val="lt-LT"/>
        </w:rPr>
        <w:t>per burną.</w:t>
      </w:r>
    </w:p>
    <w:p w14:paraId="0AE3A4DA" w14:textId="77777777" w:rsidR="00DF74B8" w:rsidRDefault="00DF74B8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9D28B1E" w14:textId="7325C42B" w:rsidR="00CC28BC" w:rsidRPr="00DF74B8" w:rsidRDefault="008100CD" w:rsidP="00DF74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74B8">
        <w:rPr>
          <w:rFonts w:ascii="Helvetica" w:hAnsi="Helvetica" w:cs="Arial"/>
          <w:sz w:val="20"/>
          <w:szCs w:val="24"/>
          <w:lang w:val="lt-LT"/>
        </w:rPr>
        <w:t>15.</w:t>
      </w:r>
      <w:r w:rsidR="00872905" w:rsidRPr="00DF74B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74B8">
        <w:rPr>
          <w:rFonts w:ascii="Helvetica" w:hAnsi="Helvetica" w:cs="Arial"/>
          <w:sz w:val="20"/>
          <w:szCs w:val="24"/>
          <w:lang w:val="lt-LT"/>
        </w:rPr>
        <w:t>Farmacinė kompozicija, skirta naudoti pagal 12 punktą, kur farmacinė kompozicija yra įvedama į veną.</w:t>
      </w:r>
    </w:p>
    <w:sectPr w:rsidR="00CC28BC" w:rsidRPr="00DF74B8" w:rsidSect="00DF74B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DD8B2" w14:textId="77777777" w:rsidR="00CC332F" w:rsidRDefault="00CC332F" w:rsidP="007B0A41">
      <w:pPr>
        <w:spacing w:after="0" w:line="240" w:lineRule="auto"/>
      </w:pPr>
      <w:r>
        <w:separator/>
      </w:r>
    </w:p>
  </w:endnote>
  <w:endnote w:type="continuationSeparator" w:id="0">
    <w:p w14:paraId="282A5178" w14:textId="77777777" w:rsidR="00CC332F" w:rsidRDefault="00CC332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9D7A0" w14:textId="77777777" w:rsidR="00CC332F" w:rsidRDefault="00CC332F" w:rsidP="007B0A41">
      <w:pPr>
        <w:spacing w:after="0" w:line="240" w:lineRule="auto"/>
      </w:pPr>
      <w:r>
        <w:separator/>
      </w:r>
    </w:p>
  </w:footnote>
  <w:footnote w:type="continuationSeparator" w:id="0">
    <w:p w14:paraId="66BF8DAC" w14:textId="77777777" w:rsidR="00CC332F" w:rsidRDefault="00CC332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12BC7"/>
    <w:rsid w:val="00052CC3"/>
    <w:rsid w:val="00065F0D"/>
    <w:rsid w:val="00070D8A"/>
    <w:rsid w:val="00092D0B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3910"/>
    <w:rsid w:val="00234E11"/>
    <w:rsid w:val="0025675F"/>
    <w:rsid w:val="00260D4E"/>
    <w:rsid w:val="00263A3E"/>
    <w:rsid w:val="002837FC"/>
    <w:rsid w:val="002B6E7E"/>
    <w:rsid w:val="002D21AE"/>
    <w:rsid w:val="00316FB7"/>
    <w:rsid w:val="00360E2B"/>
    <w:rsid w:val="003700E9"/>
    <w:rsid w:val="003825E2"/>
    <w:rsid w:val="003924B8"/>
    <w:rsid w:val="003A0D71"/>
    <w:rsid w:val="003A1B2E"/>
    <w:rsid w:val="003B3B3E"/>
    <w:rsid w:val="003B53A5"/>
    <w:rsid w:val="003B5C0B"/>
    <w:rsid w:val="003D4001"/>
    <w:rsid w:val="003E5E6D"/>
    <w:rsid w:val="00412B35"/>
    <w:rsid w:val="004138E9"/>
    <w:rsid w:val="00416928"/>
    <w:rsid w:val="00431822"/>
    <w:rsid w:val="004361EB"/>
    <w:rsid w:val="00437D3F"/>
    <w:rsid w:val="00490D1C"/>
    <w:rsid w:val="00490D98"/>
    <w:rsid w:val="004A61A4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7E9F"/>
    <w:rsid w:val="005C4A77"/>
    <w:rsid w:val="005D37DF"/>
    <w:rsid w:val="005E21CB"/>
    <w:rsid w:val="005F62B9"/>
    <w:rsid w:val="006049CC"/>
    <w:rsid w:val="00617E21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56DE0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0CD"/>
    <w:rsid w:val="008109C4"/>
    <w:rsid w:val="008261A6"/>
    <w:rsid w:val="008309E7"/>
    <w:rsid w:val="00837B1E"/>
    <w:rsid w:val="00851ABA"/>
    <w:rsid w:val="008632E9"/>
    <w:rsid w:val="00864E7D"/>
    <w:rsid w:val="0086519F"/>
    <w:rsid w:val="00872905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3B72"/>
    <w:rsid w:val="00A02F0C"/>
    <w:rsid w:val="00A05FE3"/>
    <w:rsid w:val="00A07615"/>
    <w:rsid w:val="00A22BBD"/>
    <w:rsid w:val="00A4282B"/>
    <w:rsid w:val="00A51B6C"/>
    <w:rsid w:val="00A534B9"/>
    <w:rsid w:val="00A82856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70727"/>
    <w:rsid w:val="00B81287"/>
    <w:rsid w:val="00B86C5A"/>
    <w:rsid w:val="00BA0DAE"/>
    <w:rsid w:val="00BA2E9F"/>
    <w:rsid w:val="00BA4CF8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C332F"/>
    <w:rsid w:val="00CE09D3"/>
    <w:rsid w:val="00CE42D1"/>
    <w:rsid w:val="00CF70D6"/>
    <w:rsid w:val="00D15412"/>
    <w:rsid w:val="00D26E30"/>
    <w:rsid w:val="00D30F69"/>
    <w:rsid w:val="00D54A23"/>
    <w:rsid w:val="00D55A30"/>
    <w:rsid w:val="00D56D60"/>
    <w:rsid w:val="00D56FC0"/>
    <w:rsid w:val="00DB2CA9"/>
    <w:rsid w:val="00DB375D"/>
    <w:rsid w:val="00DC4CE9"/>
    <w:rsid w:val="00DD27CC"/>
    <w:rsid w:val="00DD49B4"/>
    <w:rsid w:val="00DF2C8B"/>
    <w:rsid w:val="00DF74B8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B88B0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3</Words>
  <Characters>1745</Characters>
  <Application>Microsoft Office Word</Application>
  <DocSecurity>0</DocSecurity>
  <Lines>5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1T12:34:00Z</dcterms:created>
  <dcterms:modified xsi:type="dcterms:W3CDTF">2022-09-12T11:42:00Z</dcterms:modified>
</cp:coreProperties>
</file>